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811161" cy="28575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61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niveles"/>
      <w:bookmarkEnd w:id="54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5" w:name="numeración"/>
      <w:bookmarkEnd w:id="55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ción"/>
      <w:bookmarkEnd w:id="56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generación"/>
      <w:bookmarkEnd w:id="57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Mejora de la configuración en el fichero build.properties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Nuevas funcionalidades.</w:t>
      </w:r>
    </w:p>
    <w:p>
      <w:pPr>
        <w:pStyle w:val="Heading1"/>
      </w:pPr>
      <w:bookmarkStart w:id="62" w:name="autor"/>
      <w:bookmarkEnd w:id="62"/>
      <w:r>
        <w:t xml:space="preserve">Aut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9" w:name="donde-encontrarme"/>
      <w:bookmarkEnd w:id="69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510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b66c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9T10:50:59Z</dcterms:created>
  <dcterms:modified xsi:type="dcterms:W3CDTF">2019-09-19T10:50:59Z</dcterms:modified>
</cp:coreProperties>
</file>